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67A3DF" w14:textId="77777777" w:rsidR="00037736" w:rsidRDefault="00037736">
      <w:pPr>
        <w:rPr>
          <w:b/>
          <w:bCs/>
          <w:sz w:val="28"/>
        </w:rPr>
      </w:pPr>
    </w:p>
    <w:p w14:paraId="532A96AD" w14:textId="1D4F0541" w:rsidR="00037736" w:rsidRPr="00037736" w:rsidRDefault="00037736" w:rsidP="00037736">
      <w:pPr>
        <w:pStyle w:val="ListParagraph"/>
        <w:numPr>
          <w:ilvl w:val="0"/>
          <w:numId w:val="2"/>
        </w:numPr>
        <w:rPr>
          <w:b/>
          <w:bCs/>
          <w:sz w:val="28"/>
        </w:rPr>
      </w:pPr>
      <w:r w:rsidRPr="00037736">
        <w:rPr>
          <w:b/>
          <w:bCs/>
          <w:sz w:val="28"/>
        </w:rPr>
        <w:t>a) Flowchart for the Face tracker:</w:t>
      </w:r>
    </w:p>
    <w:p w14:paraId="414E3A69" w14:textId="77777777" w:rsidR="00037736" w:rsidRDefault="00037736">
      <w:pPr>
        <w:rPr>
          <w:b/>
          <w:bCs/>
          <w:sz w:val="28"/>
        </w:rPr>
      </w:pPr>
    </w:p>
    <w:p w14:paraId="7CFC423A" w14:textId="77777777" w:rsidR="00037736" w:rsidRDefault="00037736">
      <w:pPr>
        <w:rPr>
          <w:b/>
          <w:bCs/>
          <w:sz w:val="28"/>
        </w:rPr>
      </w:pPr>
    </w:p>
    <w:p w14:paraId="486CDE24" w14:textId="0D303F71" w:rsidR="00037736" w:rsidRDefault="00037736">
      <w:pPr>
        <w:rPr>
          <w:b/>
          <w:bCs/>
          <w:sz w:val="28"/>
        </w:rPr>
      </w:pPr>
      <w:r>
        <w:rPr>
          <w:b/>
          <w:bCs/>
          <w:noProof/>
          <w:sz w:val="28"/>
        </w:rPr>
        <w:drawing>
          <wp:inline distT="0" distB="0" distL="0" distR="0" wp14:anchorId="197A2388" wp14:editId="274B4203">
            <wp:extent cx="6848475" cy="6105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610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A66E0" w14:textId="77777777" w:rsidR="00037736" w:rsidRDefault="00037736">
      <w:pPr>
        <w:rPr>
          <w:b/>
          <w:bCs/>
          <w:sz w:val="28"/>
        </w:rPr>
      </w:pPr>
    </w:p>
    <w:p w14:paraId="31EC7CC8" w14:textId="77777777" w:rsidR="00037736" w:rsidRDefault="00037736">
      <w:pPr>
        <w:rPr>
          <w:b/>
          <w:bCs/>
          <w:sz w:val="28"/>
        </w:rPr>
      </w:pPr>
    </w:p>
    <w:p w14:paraId="0F944DC4" w14:textId="77777777" w:rsidR="00037736" w:rsidRDefault="00037736">
      <w:pPr>
        <w:rPr>
          <w:b/>
          <w:bCs/>
          <w:sz w:val="28"/>
        </w:rPr>
      </w:pPr>
    </w:p>
    <w:p w14:paraId="62930D52" w14:textId="77777777" w:rsidR="00037736" w:rsidRDefault="00037736">
      <w:pPr>
        <w:rPr>
          <w:b/>
          <w:bCs/>
          <w:sz w:val="28"/>
        </w:rPr>
      </w:pPr>
    </w:p>
    <w:p w14:paraId="5C4C8732" w14:textId="77777777" w:rsidR="00037736" w:rsidRDefault="00037736">
      <w:pPr>
        <w:rPr>
          <w:b/>
          <w:bCs/>
          <w:sz w:val="28"/>
        </w:rPr>
      </w:pPr>
    </w:p>
    <w:p w14:paraId="7D3335DA" w14:textId="3E72FC79" w:rsidR="00037736" w:rsidRPr="00037736" w:rsidRDefault="00037736">
      <w:pPr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b) </w:t>
      </w:r>
      <w:r w:rsidRPr="00037736">
        <w:rPr>
          <w:b/>
          <w:bCs/>
          <w:sz w:val="28"/>
        </w:rPr>
        <w:t xml:space="preserve">Pseudocode for the </w:t>
      </w:r>
      <w:proofErr w:type="spellStart"/>
      <w:r w:rsidRPr="00037736">
        <w:rPr>
          <w:b/>
          <w:bCs/>
          <w:sz w:val="28"/>
        </w:rPr>
        <w:t>kalman</w:t>
      </w:r>
      <w:proofErr w:type="spellEnd"/>
      <w:r w:rsidRPr="00037736">
        <w:rPr>
          <w:b/>
          <w:bCs/>
          <w:sz w:val="28"/>
        </w:rPr>
        <w:t xml:space="preserve"> tracker:</w:t>
      </w:r>
    </w:p>
    <w:p w14:paraId="50ADFADF" w14:textId="23AE9FBF" w:rsidR="00037736" w:rsidRDefault="00037736">
      <w:r>
        <w:t>1: Initial Estimates for</w:t>
      </w:r>
    </w:p>
    <w:p w14:paraId="47BD52E0" w14:textId="77777777" w:rsidR="00037736" w:rsidRDefault="00037736">
      <w:r>
        <w:t>Xˆ k−1 and Pk−1</w:t>
      </w:r>
    </w:p>
    <w:p w14:paraId="5FE3B129" w14:textId="77777777" w:rsidR="00037736" w:rsidRDefault="00037736">
      <w:r>
        <w:t xml:space="preserve">2: Time Update </w:t>
      </w:r>
    </w:p>
    <w:p w14:paraId="35C8D660" w14:textId="74A26105" w:rsidR="00037736" w:rsidRDefault="00037736" w:rsidP="00037736">
      <w:pPr>
        <w:ind w:firstLine="720"/>
      </w:pPr>
      <w:r>
        <w:t xml:space="preserve">•Project the state Xˆ − k = AXˆ k−1 + </w:t>
      </w:r>
      <w:proofErr w:type="spellStart"/>
      <w:r>
        <w:t>BWk</w:t>
      </w:r>
      <w:proofErr w:type="spellEnd"/>
      <w:r>
        <w:t xml:space="preserve"> </w:t>
      </w:r>
    </w:p>
    <w:p w14:paraId="26D1909D" w14:textId="77777777" w:rsidR="00037736" w:rsidRDefault="00037736" w:rsidP="00037736">
      <w:pPr>
        <w:ind w:firstLine="720"/>
      </w:pPr>
      <w:r>
        <w:t xml:space="preserve">• Project the error covariance P − k = APk−1A T + Q </w:t>
      </w:r>
    </w:p>
    <w:p w14:paraId="7F3A5626" w14:textId="77777777" w:rsidR="00037736" w:rsidRDefault="00037736" w:rsidP="00037736">
      <w:r>
        <w:t xml:space="preserve">3: Measurement Update </w:t>
      </w:r>
    </w:p>
    <w:p w14:paraId="55112B2F" w14:textId="77777777" w:rsidR="00037736" w:rsidRDefault="00037736" w:rsidP="00037736">
      <w:pPr>
        <w:ind w:firstLine="720"/>
      </w:pPr>
      <w:r>
        <w:t xml:space="preserve">• Compute Kalman gain Kk = P − k HT HP − k HT +R </w:t>
      </w:r>
    </w:p>
    <w:p w14:paraId="71983862" w14:textId="77777777" w:rsidR="00037736" w:rsidRDefault="00037736" w:rsidP="00037736">
      <w:pPr>
        <w:ind w:firstLine="720"/>
      </w:pPr>
      <w:r>
        <w:t xml:space="preserve">• Update estimate with measurement </w:t>
      </w:r>
      <w:proofErr w:type="spellStart"/>
      <w:r>
        <w:t>Zk</w:t>
      </w:r>
      <w:proofErr w:type="spellEnd"/>
      <w:r>
        <w:t xml:space="preserve"> Xˆ k = Xˆ − k +Kk (</w:t>
      </w:r>
      <w:proofErr w:type="spellStart"/>
      <w:r>
        <w:t>zk</w:t>
      </w:r>
      <w:proofErr w:type="spellEnd"/>
      <w:r>
        <w:t xml:space="preserve"> − HXˆ − k ) </w:t>
      </w:r>
    </w:p>
    <w:p w14:paraId="66D3D376" w14:textId="383AADC0" w:rsidR="00037736" w:rsidRDefault="00037736" w:rsidP="00037736">
      <w:pPr>
        <w:ind w:firstLine="720"/>
      </w:pPr>
      <w:r>
        <w:t xml:space="preserve">• Update error covariance </w:t>
      </w:r>
      <w:proofErr w:type="spellStart"/>
      <w:r>
        <w:t>Pk</w:t>
      </w:r>
      <w:proofErr w:type="spellEnd"/>
      <w:r>
        <w:t xml:space="preserve"> = (1 −</w:t>
      </w:r>
      <w:proofErr w:type="spellStart"/>
      <w:r>
        <w:t>KkH</w:t>
      </w:r>
      <w:proofErr w:type="spellEnd"/>
      <w:r>
        <w:t xml:space="preserve">)P − k </w:t>
      </w:r>
    </w:p>
    <w:p w14:paraId="0CD41E68" w14:textId="77777777" w:rsidR="00037736" w:rsidRDefault="00037736" w:rsidP="00037736"/>
    <w:p w14:paraId="6991C145" w14:textId="676445BC" w:rsidR="00037736" w:rsidRDefault="00037736" w:rsidP="00037736">
      <w:r>
        <w:t xml:space="preserve">The state equation is </w:t>
      </w:r>
      <w:proofErr w:type="spellStart"/>
      <w:r>
        <w:t>Xk</w:t>
      </w:r>
      <w:proofErr w:type="spellEnd"/>
      <w:r>
        <w:t xml:space="preserve"> = AXk−1 + </w:t>
      </w:r>
      <w:proofErr w:type="spellStart"/>
      <w:r>
        <w:t>Bwk</w:t>
      </w:r>
      <w:proofErr w:type="spellEnd"/>
      <w:r>
        <w:t xml:space="preserve"> (9) </w:t>
      </w:r>
    </w:p>
    <w:p w14:paraId="29D2DDC9" w14:textId="7EEB6FD0" w:rsidR="004720F4" w:rsidRDefault="00037736" w:rsidP="00037736">
      <w:r>
        <w:t xml:space="preserve">The measurement model is </w:t>
      </w:r>
      <w:proofErr w:type="spellStart"/>
      <w:r>
        <w:t>Zk</w:t>
      </w:r>
      <w:proofErr w:type="spellEnd"/>
      <w:r>
        <w:t xml:space="preserve"> = </w:t>
      </w:r>
      <w:proofErr w:type="spellStart"/>
      <w:r>
        <w:t>HXk</w:t>
      </w:r>
      <w:proofErr w:type="spellEnd"/>
      <w:r>
        <w:t xml:space="preserve"> + </w:t>
      </w:r>
      <w:proofErr w:type="spellStart"/>
      <w:r>
        <w:t>vk</w:t>
      </w:r>
      <w:proofErr w:type="spellEnd"/>
      <w:r>
        <w:t xml:space="preserve"> (10)</w:t>
      </w:r>
    </w:p>
    <w:p w14:paraId="292D78EC" w14:textId="5084C109" w:rsidR="00037736" w:rsidRDefault="00037736" w:rsidP="00037736"/>
    <w:p w14:paraId="0FEE652B" w14:textId="47ABCF81" w:rsidR="00037736" w:rsidRDefault="00037736" w:rsidP="00037736"/>
    <w:p w14:paraId="1DBD983F" w14:textId="314506EA" w:rsidR="00851A0F" w:rsidRDefault="00037736" w:rsidP="00851A0F">
      <w:pPr>
        <w:pStyle w:val="ListParagraph"/>
        <w:numPr>
          <w:ilvl w:val="0"/>
          <w:numId w:val="2"/>
        </w:numPr>
      </w:pPr>
      <w:r>
        <w:t xml:space="preserve">We cannot say that Euclidian distance is enough for feature matching. </w:t>
      </w:r>
      <w:r w:rsidR="006E2245">
        <w:t>Some cases, it is enough and some cases it is not enough.</w:t>
      </w:r>
      <w:r w:rsidR="00851A0F">
        <w:t xml:space="preserve"> </w:t>
      </w:r>
      <w:r w:rsidR="00851A0F">
        <w:t>It varies from problem to problem.</w:t>
      </w:r>
      <w:r w:rsidR="00851A0F">
        <w:t xml:space="preserve"> “</w:t>
      </w:r>
      <w:r w:rsidR="00851A0F" w:rsidRPr="00851A0F">
        <w:rPr>
          <w:b/>
          <w:bCs/>
        </w:rPr>
        <w:t>Cosine Similarity</w:t>
      </w:r>
      <w:r w:rsidR="00851A0F">
        <w:t>” is better for some problems.</w:t>
      </w:r>
    </w:p>
    <w:p w14:paraId="40270D29" w14:textId="1006F2D5" w:rsidR="00851A0F" w:rsidRDefault="00851A0F" w:rsidP="00851A0F">
      <w:pPr>
        <w:pStyle w:val="ListParagraph"/>
        <w:numPr>
          <w:ilvl w:val="0"/>
          <w:numId w:val="2"/>
        </w:numPr>
      </w:pPr>
      <w:r>
        <w:t>We ca</w:t>
      </w:r>
      <w:r w:rsidRPr="00851A0F">
        <w:rPr>
          <w:noProof/>
        </w:rPr>
        <w:t xml:space="preserve"> </w:t>
      </w:r>
      <w:r>
        <w:t>n improve Euclidean distance-based matching without another algorithm. We can use the formula-</w:t>
      </w:r>
      <w:r w:rsidRPr="00851A0F">
        <w:drawing>
          <wp:inline distT="0" distB="0" distL="0" distR="0" wp14:anchorId="687EB97F" wp14:editId="609F370B">
            <wp:extent cx="1962150" cy="161925"/>
            <wp:effectExtent l="0" t="0" r="0" b="9525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which is upgraded formula of Euclidean distance formula.</w:t>
      </w:r>
      <w:bookmarkStart w:id="0" w:name="_GoBack"/>
      <w:bookmarkEnd w:id="0"/>
    </w:p>
    <w:sectPr w:rsidR="00851A0F" w:rsidSect="008039A2">
      <w:pgSz w:w="12240" w:h="15840"/>
      <w:pgMar w:top="864" w:right="576" w:bottom="576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885F6D"/>
    <w:multiLevelType w:val="hybridMultilevel"/>
    <w:tmpl w:val="6D5E3CD6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04430B"/>
    <w:multiLevelType w:val="hybridMultilevel"/>
    <w:tmpl w:val="D7F44A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tTC0tDCyNLe0MDVR0lEKTi0uzszPAykwqgUAzmiBQSwAAAA="/>
  </w:docVars>
  <w:rsids>
    <w:rsidRoot w:val="00037736"/>
    <w:rsid w:val="00037736"/>
    <w:rsid w:val="000C50C2"/>
    <w:rsid w:val="00166A17"/>
    <w:rsid w:val="001734D9"/>
    <w:rsid w:val="004720F4"/>
    <w:rsid w:val="006E2245"/>
    <w:rsid w:val="007F4E9A"/>
    <w:rsid w:val="008039A2"/>
    <w:rsid w:val="00851A0F"/>
    <w:rsid w:val="00D40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8F9BC"/>
  <w15:chartTrackingRefBased/>
  <w15:docId w15:val="{3C6EA506-D15C-4526-AF41-62785221F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7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bdullah Al Nasim</dc:creator>
  <cp:keywords/>
  <dc:description/>
  <cp:lastModifiedBy>MD Abdullah Al Nasim</cp:lastModifiedBy>
  <cp:revision>3</cp:revision>
  <dcterms:created xsi:type="dcterms:W3CDTF">2019-10-13T16:36:00Z</dcterms:created>
  <dcterms:modified xsi:type="dcterms:W3CDTF">2019-10-13T17:27:00Z</dcterms:modified>
</cp:coreProperties>
</file>